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36D44" w14:textId="77777777" w:rsidR="008A1A88" w:rsidRPr="00CC0282" w:rsidRDefault="00DB3CBD">
      <w:pPr>
        <w:spacing w:line="478" w:lineRule="exact"/>
        <w:ind w:right="-567"/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pict w14:anchorId="03AF20AF">
          <v:shape id="_x0000_s1053" style="position:absolute;margin-left:157.4pt;margin-top:374.25pt;width:181.1pt;height:.5pt;z-index:-251672576;mso-position-horizontal-relative:page;mso-position-vertical-relative:page" coordorigin="5554,13204" coordsize="6389,17" path="m5554,13204r6389,l11943,13221r-6389,l5554,13204xe" fillcolor="black" stroked="f" strokeweight=".29578mm">
            <v:stroke miterlimit="10" joinstyle="miter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70858747">
          <v:shape id="_x0000_s1052" style="position:absolute;margin-left:158.25pt;margin-top:410.25pt;width:181.1pt;height:.5pt;z-index:-251671552;mso-position-horizontal-relative:page;mso-position-vertical-relative:page" coordorigin="5584,14474" coordsize="6389,17" path="m5584,14474r6388,l11972,14491r-6388,l5584,14474xe" fillcolor="black" stroked="f" strokeweight=".29578mm">
            <v:stroke miterlimit="10" joinstyle="miter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4DA3A75A">
          <v:shape id="_x0000_s1051" style="position:absolute;margin-left:148.45pt;margin-top:672pt;width:254.75pt;height:.05pt;z-index:-251670528;mso-position-horizontal-relative:page;mso-position-vertical-relative:page" coordorigin="5237,23706" coordsize="8988,2" path="m5237,23707r8988,l14225,23706r-8988,l5237,23707xe" fillcolor="black" stroked="f" strokeweight=".41608mm">
            <v:stroke miterlimit="10" joinstyle="miter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1A580B94">
          <v:shape id="_x0000_s1050" style="position:absolute;margin-left:91.95pt;margin-top:52.25pt;width:258.1pt;height:16.5pt;z-index:-251669504;mso-position-horizontal-relative:page;mso-position-vertical-relative:page" coordsize="" o:spt="100" adj="0,,0" path="" filled="f" stroked="f">
            <v:stroke joinstyle="round"/>
            <v:imagedata r:id="rId4" o:title="image1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3EC0E51D">
          <v:shape id="_x0000_s1049" style="position:absolute;margin-left:206.25pt;margin-top:71.1pt;width:300.55pt;height:17.7pt;z-index:-251668480;mso-position-horizontal-relative:page;mso-position-vertical-relative:page" coordsize="" o:spt="100" adj="0,,0" path="" filled="f" stroked="f">
            <v:stroke joinstyle="round"/>
            <v:imagedata r:id="rId5" o:title="image2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092253CB">
          <v:shape id="_x0000_s1048" style="position:absolute;margin-left:215.85pt;margin-top:90.3pt;width:113.15pt;height:18.75pt;z-index:-251667456;mso-position-horizontal-relative:page;mso-position-vertical-relative:page" coordsize="" o:spt="100" adj="0,,0" path="" filled="f" stroked="f">
            <v:stroke joinstyle="round"/>
            <v:imagedata r:id="rId6" o:title="image3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04F54673">
          <v:shape id="_x0000_s1047" style="position:absolute;margin-left:93.1pt;margin-top:129.05pt;width:256.95pt;height:20.05pt;z-index:-251666432;mso-position-horizontal-relative:page;mso-position-vertical-relative:page" coordsize="" o:spt="100" adj="0,,0" path="" filled="f" stroked="f">
            <v:stroke joinstyle="round"/>
            <v:imagedata r:id="rId7" o:title="image4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509C69FD">
          <v:shape id="_x0000_s1046" style="position:absolute;margin-left:204.25pt;margin-top:151.45pt;width:300.55pt;height:17.7pt;z-index:-251665408;mso-position-horizontal-relative:page;mso-position-vertical-relative:page" coordsize="" o:spt="100" adj="0,,0" path="" filled="f" stroked="f">
            <v:stroke joinstyle="round"/>
            <v:imagedata r:id="rId5" o:title="image5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1B9B024D">
          <v:shape id="_x0000_s1045" style="position:absolute;margin-left:367.2pt;margin-top:374.2pt;width:181.1pt;height:.5pt;z-index:-251664384;mso-position-horizontal-relative:page;mso-position-vertical-relative:page" coordorigin="12954,13202" coordsize="6389,17" path="m12954,13202r6389,l19343,13219r-6389,l12954,13202xe" fillcolor="black" stroked="f" strokeweight=".29578mm">
            <v:stroke miterlimit="10" joinstyle="miter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24B41353">
          <v:shape id="_x0000_s1044" style="position:absolute;margin-left:366.55pt;margin-top:351.65pt;width:181.5pt;height:23.55pt;z-index:-251663360;mso-position-horizontal-relative:page;mso-position-vertical-relative:page" coordsize="" o:spt="100" adj="0,,0" path="" filled="f" stroked="f">
            <v:stroke joinstyle="round"/>
            <v:imagedata r:id="rId8" o:title="image6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2B561857">
          <v:shape id="_x0000_s1043" style="position:absolute;margin-left:368.05pt;margin-top:410.2pt;width:181.1pt;height:.5pt;z-index:-251662336;mso-position-horizontal-relative:page;mso-position-vertical-relative:page" coordorigin="12984,14472" coordsize="6389,17" path="m12984,14472r6388,l19372,14489r-6388,l12984,14472xe" fillcolor="black" stroked="f" strokeweight=".29578mm">
            <v:stroke miterlimit="10" joinstyle="miter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20F09C7F">
          <v:shape id="_x0000_s1042" style="position:absolute;margin-left:366.55pt;margin-top:387pt;width:182.7pt;height:24.75pt;z-index:-251661312;mso-position-horizontal-relative:page;mso-position-vertical-relative:page" coordsize="" o:spt="100" adj="0,,0" path="" filled="f" stroked="f">
            <v:stroke joinstyle="round"/>
            <v:imagedata r:id="rId9" o:title="image7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49B07446">
          <v:shape id="_x0000_s1041" style="position:absolute;margin-left:95.9pt;margin-top:437.6pt;width:105.8pt;height:.5pt;z-index:-251660288;mso-position-horizontal-relative:page;mso-position-vertical-relative:page" coordorigin="3384,15438" coordsize="3733,17" path="m3384,15438r3732,l7116,15455r-3732,l3384,15438xe" fillcolor="black" stroked="f" strokeweight=".17222mm">
            <v:stroke miterlimit="10" joinstyle="miter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11698DDB">
          <v:shape id="_x0000_s1040" style="position:absolute;margin-left:94.45pt;margin-top:416.65pt;width:107.25pt;height:21.2pt;z-index:-251659264;mso-position-horizontal-relative:page;mso-position-vertical-relative:page" coordsize="" o:spt="100" adj="0,,0" path="" filled="f" stroked="f">
            <v:stroke joinstyle="round"/>
            <v:imagedata r:id="rId10" o:title="image8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1973B7AB">
          <v:shape id="_x0000_s1039" style="position:absolute;margin-left:161.45pt;margin-top:449.05pt;width:128.45pt;height:18.85pt;z-index:-251658240;mso-position-horizontal-relative:page;mso-position-vertical-relative:page" coordsize="" o:spt="100" adj="0,,0" path="" filled="f" stroked="f">
            <v:stroke joinstyle="round"/>
            <v:imagedata r:id="rId11" o:title="image9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0759DBF0">
          <v:shape id="_x0000_s1038" style="position:absolute;margin-left:306.45pt;margin-top:449.05pt;width:111.95pt;height:18.85pt;z-index:-251657216;mso-position-horizontal-relative:page;mso-position-vertical-relative:page" coordsize="" o:spt="100" adj="0,,0" path="" filled="f" stroked="f">
            <v:stroke joinstyle="round"/>
            <v:imagedata r:id="rId12" o:title="image10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1D573E3C">
          <v:shape id="_x0000_s1037" style="position:absolute;margin-left:90.75pt;margin-top:469.1pt;width:318.2pt;height:18.85pt;z-index:-251656192;mso-position-horizontal-relative:page;mso-position-vertical-relative:page" coordsize="" o:spt="100" adj="0,,0" path="" filled="f" stroked="f">
            <v:stroke joinstyle="round"/>
            <v:imagedata r:id="rId13" o:title="image11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36FB588B">
          <v:shape id="_x0000_s1036" style="position:absolute;margin-left:90.75pt;margin-top:489.1pt;width:346.5pt;height:18.85pt;z-index:-251655168;mso-position-horizontal-relative:page;mso-position-vertical-relative:page" coordsize="" o:spt="100" adj="0,,0" path="" filled="f" stroked="f">
            <v:stroke joinstyle="round"/>
            <v:imagedata r:id="rId14" o:title="image12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638090AE">
          <v:shape id="_x0000_s1035" style="position:absolute;margin-left:95.5pt;margin-top:699.55pt;width:241.6pt;height:.5pt;z-index:-251654144;mso-position-horizontal-relative:page;mso-position-vertical-relative:page" coordorigin="3370,24680" coordsize="8524,17" path="m3370,24680r8523,l11893,24696r-8523,l3370,24680xe" fillcolor="black" stroked="f" strokeweight=".39458mm">
            <v:stroke miterlimit="10" joinstyle="miter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563B484A">
          <v:shape id="_x0000_s1034" style="position:absolute;margin-left:95.45pt;margin-top:678.85pt;width:242.8pt;height:21.2pt;z-index:-251653120;mso-position-horizontal-relative:page;mso-position-vertical-relative:page" coordsize="" o:spt="100" adj="0,,0" path="" filled="f" stroked="f">
            <v:stroke joinstyle="round"/>
            <v:imagedata r:id="rId15" o:title="image13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3B5119FF">
          <v:shape id="_x0000_s1033" style="position:absolute;margin-left:205.15pt;margin-top:728.3pt;width:128.65pt;height:.5pt;z-index:-251652096;mso-position-horizontal-relative:page;mso-position-vertical-relative:page" coordorigin="7237,25693" coordsize="4538,17" path="m7237,25693r4538,l11775,25710r-4538,l7237,25693xe" fillcolor="black" stroked="f" strokeweight=".21008mm">
            <v:stroke miterlimit="10" joinstyle="miter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315F20AE">
          <v:shape id="_x0000_s1032" style="position:absolute;margin-left:206.25pt;margin-top:708.35pt;width:128.45pt;height:20.05pt;z-index:-251651072;mso-position-horizontal-relative:page;mso-position-vertical-relative:page" coordsize="" o:spt="100" adj="0,,0" path="" filled="f" stroked="f">
            <v:stroke joinstyle="round"/>
            <v:imagedata r:id="rId16" o:title="image14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29759345">
          <v:shape id="_x0000_s1031" style="position:absolute;margin-left:161pt;margin-top:198.35pt;width:122.4pt;height:22.25pt;z-index:-251650048;mso-position-horizontal-relative:page;mso-position-vertical-relative:page" coordsize="" o:spt="100" adj="0,,0" path="" filled="f" stroked="f">
            <v:stroke joinstyle="round"/>
            <v:imagedata r:id="rId17" o:title="image15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1E9F92AA">
          <v:shape id="_x0000_s1030" style="position:absolute;margin-left:320.05pt;margin-top:198.35pt;width:188.5pt;height:22.25pt;z-index:-251649024;mso-position-horizontal-relative:page;mso-position-vertical-relative:page" coordsize="" o:spt="100" adj="0,,0" path="" filled="f" stroked="f">
            <v:stroke joinstyle="round"/>
            <v:imagedata r:id="rId18" o:title="image16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6ACA3A01">
          <v:shape id="_x0000_s1029" style="position:absolute;margin-left:166.25pt;margin-top:221.25pt;width:190.45pt;height:21.6pt;z-index:-251648000;mso-position-horizontal-relative:page;mso-position-vertical-relative:page" coordsize="" o:spt="100" adj="0,,0" path="" filled="f" stroked="f">
            <v:stroke joinstyle="round"/>
            <v:imagedata r:id="rId19" o:title="image17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6B2025AE">
          <v:shape id="_x0000_s1028" style="position:absolute;margin-left:383.55pt;margin-top:221.25pt;width:122.4pt;height:21.6pt;z-index:-251646976;mso-position-horizontal-relative:page;mso-position-vertical-relative:page" coordsize="" o:spt="100" adj="0,,0" path="" filled="f" stroked="f">
            <v:stroke joinstyle="round"/>
            <v:imagedata r:id="rId20" o:title="image18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4B528503">
          <v:shape id="_x0000_s1027" style="position:absolute;margin-left:197pt;margin-top:243.5pt;width:37.3pt;height:21.6pt;z-index:-251645952;mso-position-horizontal-relative:page;mso-position-vertical-relative:page" coordsize="" o:spt="100" adj="0,,0" path="" filled="f" stroked="f">
            <v:stroke joinstyle="round"/>
            <v:imagedata r:id="rId21" o:title="image19"/>
            <v:formulas/>
            <v:path o:connecttype="segments"/>
            <w10:wrap anchorx="page" anchory="page"/>
          </v:shape>
        </w:pict>
      </w:r>
      <w:r>
        <w:rPr>
          <w:rFonts w:ascii="Lato" w:hAnsi="Lato"/>
          <w:sz w:val="24"/>
          <w:szCs w:val="24"/>
        </w:rPr>
        <w:pict w14:anchorId="37C5A739">
          <v:shape id="_x0000_s1026" style="position:absolute;margin-left:328.6pt;margin-top:244.15pt;width:178.7pt;height:20.95pt;z-index:-251644928;mso-position-horizontal-relative:page;mso-position-vertical-relative:page" coordsize="" o:spt="100" adj="0,,0" path="" filled="f" stroked="f">
            <v:stroke joinstyle="round"/>
            <v:imagedata r:id="rId22" o:title="image20"/>
            <v:formulas/>
            <v:path o:connecttype="segments"/>
            <w10:wrap anchorx="page" anchory="page"/>
          </v:shape>
        </w:pict>
      </w:r>
      <w:r w:rsidR="00AE3999" w:rsidRPr="00CC0282">
        <w:rPr>
          <w:rFonts w:ascii="Lato" w:eastAsia="Arial" w:hAnsi="Lato" w:cs="Arial"/>
          <w:b/>
          <w:bCs/>
          <w:color w:val="000000"/>
          <w:sz w:val="24"/>
          <w:szCs w:val="24"/>
        </w:rPr>
        <w:t>Mobile Home Bill of Sale Form </w:t>
      </w:r>
    </w:p>
    <w:p w14:paraId="24F3BA66" w14:textId="77777777" w:rsidR="008A1A88" w:rsidRPr="00CC0282" w:rsidRDefault="008A1A88">
      <w:pPr>
        <w:spacing w:line="20" w:lineRule="exact"/>
        <w:rPr>
          <w:rFonts w:ascii="Lato" w:hAnsi="Lato"/>
          <w:sz w:val="24"/>
          <w:szCs w:val="24"/>
        </w:rPr>
        <w:sectPr w:rsidR="008A1A88" w:rsidRPr="00CC0282">
          <w:type w:val="continuous"/>
          <w:pgSz w:w="12240" w:h="15840"/>
          <w:pgMar w:top="319" w:right="3517" w:bottom="0" w:left="3438" w:header="720" w:footer="720" w:gutter="0"/>
          <w:cols w:space="720"/>
        </w:sectPr>
      </w:pPr>
    </w:p>
    <w:p w14:paraId="354295B9" w14:textId="77777777" w:rsidR="008A1A88" w:rsidRPr="00CC0282" w:rsidRDefault="008A1A88">
      <w:pPr>
        <w:spacing w:line="200" w:lineRule="exact"/>
        <w:rPr>
          <w:rFonts w:ascii="Lato" w:hAnsi="Lato"/>
        </w:rPr>
      </w:pPr>
    </w:p>
    <w:p w14:paraId="5676BCA9" w14:textId="77777777" w:rsidR="008A1A88" w:rsidRPr="00CC0282" w:rsidRDefault="00AE3999">
      <w:pPr>
        <w:spacing w:before="117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______________________________________________, (Hereinafter referred to as 'Seller') </w:t>
      </w:r>
    </w:p>
    <w:p w14:paraId="24309329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2074" w:bottom="0" w:left="1868" w:header="720" w:footer="720" w:gutter="0"/>
          <w:cols w:space="720"/>
        </w:sectPr>
      </w:pPr>
    </w:p>
    <w:p w14:paraId="768A57B8" w14:textId="77777777" w:rsidR="008A1A88" w:rsidRPr="00CC0282" w:rsidRDefault="00AE3999">
      <w:pPr>
        <w:spacing w:before="134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with a mailing address of ______________________________________________________ </w:t>
      </w:r>
    </w:p>
    <w:p w14:paraId="34542727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2070" w:bottom="0" w:left="1848" w:header="720" w:footer="720" w:gutter="0"/>
          <w:cols w:space="720"/>
        </w:sectPr>
      </w:pPr>
    </w:p>
    <w:p w14:paraId="1B6EE002" w14:textId="77777777" w:rsidR="008A1A88" w:rsidRPr="00CC0282" w:rsidRDefault="00AE3999">
      <w:pPr>
        <w:spacing w:before="134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for and in consideration of $____________________ (US Dollars), cash in hand paid does </w:t>
      </w:r>
    </w:p>
    <w:p w14:paraId="0794623B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2327" w:bottom="0" w:left="1848" w:header="720" w:footer="720" w:gutter="0"/>
          <w:cols w:space="720"/>
        </w:sectPr>
      </w:pPr>
    </w:p>
    <w:p w14:paraId="62891912" w14:textId="77777777" w:rsidR="008A1A88" w:rsidRPr="00CC0282" w:rsidRDefault="00AE3999">
      <w:pPr>
        <w:spacing w:before="134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hereby sell and transfer to: </w:t>
      </w:r>
    </w:p>
    <w:p w14:paraId="4093A4C0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7963" w:bottom="0" w:left="1848" w:header="720" w:footer="720" w:gutter="0"/>
          <w:cols w:space="720"/>
        </w:sectPr>
      </w:pPr>
    </w:p>
    <w:p w14:paraId="7B243216" w14:textId="77777777" w:rsidR="008A1A88" w:rsidRPr="00CC0282" w:rsidRDefault="00AE3999">
      <w:pPr>
        <w:spacing w:before="134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______________________________________________, (Hereinafter referred to as “Buyer”) </w:t>
      </w:r>
    </w:p>
    <w:p w14:paraId="36A27C1D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2026" w:bottom="0" w:left="1848" w:header="720" w:footer="720" w:gutter="0"/>
          <w:cols w:space="720"/>
        </w:sectPr>
      </w:pPr>
    </w:p>
    <w:p w14:paraId="128043C6" w14:textId="77777777" w:rsidR="008A1A88" w:rsidRPr="00CC0282" w:rsidRDefault="00AE3999">
      <w:pPr>
        <w:spacing w:before="134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with a mailing address of ______________________________________________________ </w:t>
      </w:r>
    </w:p>
    <w:p w14:paraId="5DB4B13C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2070" w:bottom="0" w:left="1848" w:header="720" w:footer="720" w:gutter="0"/>
          <w:cols w:space="720"/>
        </w:sectPr>
      </w:pPr>
    </w:p>
    <w:p w14:paraId="78002E60" w14:textId="77777777" w:rsidR="008A1A88" w:rsidRPr="00CC0282" w:rsidRDefault="00AE3999">
      <w:pPr>
        <w:spacing w:before="134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conveys the following described mobile home: </w:t>
      </w:r>
    </w:p>
    <w:p w14:paraId="3A000213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6251" w:bottom="0" w:left="1848" w:header="720" w:footer="720" w:gutter="0"/>
          <w:cols w:space="720"/>
        </w:sectPr>
      </w:pPr>
    </w:p>
    <w:p w14:paraId="2D5C6DA4" w14:textId="77777777" w:rsidR="008A1A88" w:rsidRPr="00CC0282" w:rsidRDefault="008A1A88">
      <w:pPr>
        <w:spacing w:line="200" w:lineRule="exact"/>
        <w:rPr>
          <w:rFonts w:ascii="Lato" w:hAnsi="Lato"/>
        </w:rPr>
      </w:pPr>
    </w:p>
    <w:p w14:paraId="4DE70525" w14:textId="77777777" w:rsidR="008A1A88" w:rsidRPr="00CC0282" w:rsidRDefault="00AE3999">
      <w:pPr>
        <w:spacing w:before="146" w:line="292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Manufacturer:____________________ Model:_______________________________ </w:t>
      </w:r>
    </w:p>
    <w:p w14:paraId="32BD2ABE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1989" w:bottom="0" w:left="1868" w:header="720" w:footer="720" w:gutter="0"/>
          <w:cols w:space="720"/>
        </w:sectPr>
      </w:pPr>
    </w:p>
    <w:p w14:paraId="1E1D8DBF" w14:textId="77777777" w:rsidR="008A1A88" w:rsidRPr="00CC0282" w:rsidRDefault="00AE3999">
      <w:pPr>
        <w:spacing w:before="148" w:line="292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Serial Number:_______________________________ Size:____________________ </w:t>
      </w:r>
    </w:p>
    <w:p w14:paraId="6ED3A03E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2050" w:bottom="0" w:left="1868" w:header="720" w:footer="720" w:gutter="0"/>
          <w:cols w:space="720"/>
        </w:sectPr>
      </w:pPr>
    </w:p>
    <w:p w14:paraId="47B74BC8" w14:textId="77777777" w:rsidR="008A1A88" w:rsidRPr="00CC0282" w:rsidRDefault="00AE3999">
      <w:pPr>
        <w:spacing w:before="148" w:line="292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Year (Manufactured):______ Location of Home: _____________________________ </w:t>
      </w:r>
    </w:p>
    <w:p w14:paraId="5DE308CD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2038" w:bottom="0" w:left="1868" w:header="720" w:footer="720" w:gutter="0"/>
          <w:cols w:space="720"/>
        </w:sectPr>
      </w:pPr>
    </w:p>
    <w:p w14:paraId="69D595CF" w14:textId="77777777" w:rsidR="008A1A88" w:rsidRPr="00CC0282" w:rsidRDefault="008A1A88">
      <w:pPr>
        <w:spacing w:line="200" w:lineRule="exact"/>
        <w:rPr>
          <w:rFonts w:ascii="Lato" w:hAnsi="Lato"/>
        </w:rPr>
      </w:pPr>
    </w:p>
    <w:p w14:paraId="41E11146" w14:textId="77777777" w:rsidR="008A1A88" w:rsidRPr="00CC0282" w:rsidRDefault="00AE3999">
      <w:pPr>
        <w:spacing w:before="136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The Mobile Home is to be sold free and clear of any liens, encumbrances, or mortgages. The </w:t>
      </w:r>
    </w:p>
    <w:p w14:paraId="7260738F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2096" w:bottom="0" w:left="1868" w:header="720" w:footer="720" w:gutter="0"/>
          <w:cols w:space="720"/>
        </w:sectPr>
      </w:pPr>
    </w:p>
    <w:p w14:paraId="793E1993" w14:textId="77777777" w:rsidR="008A1A88" w:rsidRPr="00CC0282" w:rsidRDefault="00AE3999">
      <w:pPr>
        <w:spacing w:before="134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Seller certifies to be the genuine owner of The Mobile Home and said Mobile Home is to be </w:t>
      </w:r>
    </w:p>
    <w:p w14:paraId="5E681A81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2271" w:bottom="0" w:left="1848" w:header="720" w:footer="720" w:gutter="0"/>
          <w:cols w:space="720"/>
        </w:sectPr>
      </w:pPr>
    </w:p>
    <w:p w14:paraId="5ACDBBAD" w14:textId="77777777" w:rsidR="008A1A88" w:rsidRPr="00CC0282" w:rsidRDefault="00AE3999">
      <w:pPr>
        <w:spacing w:before="134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sold in “as-is” condition. </w:t>
      </w:r>
    </w:p>
    <w:p w14:paraId="21A5BC82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8230" w:bottom="0" w:left="1848" w:header="720" w:footer="720" w:gutter="0"/>
          <w:cols w:space="720"/>
        </w:sectPr>
      </w:pPr>
    </w:p>
    <w:p w14:paraId="6E3D86D7" w14:textId="77777777" w:rsidR="008A1A88" w:rsidRPr="00CC0282" w:rsidRDefault="008A1A88">
      <w:pPr>
        <w:spacing w:line="200" w:lineRule="exact"/>
        <w:rPr>
          <w:rFonts w:ascii="Lato" w:hAnsi="Lato"/>
        </w:rPr>
      </w:pPr>
    </w:p>
    <w:p w14:paraId="496AC81D" w14:textId="77777777" w:rsidR="008A1A88" w:rsidRPr="00CC0282" w:rsidRDefault="008A1A88">
      <w:pPr>
        <w:spacing w:line="200" w:lineRule="exact"/>
        <w:rPr>
          <w:rFonts w:ascii="Lato" w:hAnsi="Lato"/>
        </w:rPr>
      </w:pPr>
    </w:p>
    <w:p w14:paraId="208BCA7E" w14:textId="77777777" w:rsidR="008A1A88" w:rsidRPr="00CC0282" w:rsidRDefault="00AE3999">
      <w:pPr>
        <w:spacing w:before="31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b/>
          <w:bCs/>
          <w:color w:val="000000"/>
        </w:rPr>
        <w:t>Seller's Signature: </w:t>
      </w:r>
    </w:p>
    <w:p w14:paraId="2DE401F7" w14:textId="77777777" w:rsidR="008A1A88" w:rsidRPr="00CC0282" w:rsidRDefault="00AE3999">
      <w:pPr>
        <w:spacing w:line="200" w:lineRule="exact"/>
        <w:rPr>
          <w:rFonts w:ascii="Lato" w:hAnsi="Lato"/>
        </w:rPr>
      </w:pPr>
      <w:r w:rsidRPr="00CC0282">
        <w:rPr>
          <w:rFonts w:ascii="Lato" w:hAnsi="Lato"/>
        </w:rPr>
        <w:br w:type="column"/>
      </w:r>
    </w:p>
    <w:p w14:paraId="1F2C316E" w14:textId="77777777" w:rsidR="008A1A88" w:rsidRPr="00CC0282" w:rsidRDefault="008A1A88">
      <w:pPr>
        <w:spacing w:line="200" w:lineRule="exact"/>
        <w:rPr>
          <w:rFonts w:ascii="Lato" w:hAnsi="Lato"/>
        </w:rPr>
      </w:pPr>
    </w:p>
    <w:p w14:paraId="7D71147C" w14:textId="77777777" w:rsidR="008A1A88" w:rsidRPr="00CC0282" w:rsidRDefault="00AE3999">
      <w:pPr>
        <w:spacing w:before="50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b/>
          <w:bCs/>
          <w:color w:val="000000"/>
        </w:rPr>
        <w:t>Print: </w:t>
      </w:r>
    </w:p>
    <w:p w14:paraId="762BDCD8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0" w:bottom="0" w:left="1331" w:header="720" w:footer="720" w:gutter="0"/>
          <w:cols w:num="2" w:space="720" w:equalWidth="0">
            <w:col w:w="1809" w:space="3611"/>
            <w:col w:w="583"/>
          </w:cols>
        </w:sectPr>
      </w:pPr>
    </w:p>
    <w:p w14:paraId="0BC437CB" w14:textId="77777777" w:rsidR="008A1A88" w:rsidRPr="00CC0282" w:rsidRDefault="008A1A88">
      <w:pPr>
        <w:spacing w:line="200" w:lineRule="exact"/>
        <w:rPr>
          <w:rFonts w:ascii="Lato" w:hAnsi="Lato"/>
        </w:rPr>
      </w:pPr>
    </w:p>
    <w:p w14:paraId="019D1AD3" w14:textId="77777777" w:rsidR="008A1A88" w:rsidRPr="00CC0282" w:rsidRDefault="008A1A88">
      <w:pPr>
        <w:spacing w:line="200" w:lineRule="exact"/>
        <w:rPr>
          <w:rFonts w:ascii="Lato" w:hAnsi="Lato"/>
        </w:rPr>
      </w:pPr>
    </w:p>
    <w:p w14:paraId="031ACD59" w14:textId="77777777" w:rsidR="008A1A88" w:rsidRPr="00CC0282" w:rsidRDefault="00AE3999">
      <w:pPr>
        <w:spacing w:before="40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b/>
          <w:bCs/>
          <w:color w:val="000000"/>
        </w:rPr>
        <w:t>Buyer's Signature: </w:t>
      </w:r>
    </w:p>
    <w:p w14:paraId="364487C1" w14:textId="77777777" w:rsidR="008A1A88" w:rsidRPr="00CC0282" w:rsidRDefault="00AE3999">
      <w:pPr>
        <w:spacing w:line="200" w:lineRule="exact"/>
        <w:rPr>
          <w:rFonts w:ascii="Lato" w:hAnsi="Lato"/>
        </w:rPr>
      </w:pPr>
      <w:r w:rsidRPr="00CC0282">
        <w:rPr>
          <w:rFonts w:ascii="Lato" w:hAnsi="Lato"/>
        </w:rPr>
        <w:br w:type="column"/>
      </w:r>
    </w:p>
    <w:p w14:paraId="7E18D3D5" w14:textId="77777777" w:rsidR="008A1A88" w:rsidRPr="00CC0282" w:rsidRDefault="008A1A88">
      <w:pPr>
        <w:spacing w:line="200" w:lineRule="exact"/>
        <w:rPr>
          <w:rFonts w:ascii="Lato" w:hAnsi="Lato"/>
        </w:rPr>
      </w:pPr>
    </w:p>
    <w:p w14:paraId="1983865F" w14:textId="77777777" w:rsidR="008A1A88" w:rsidRPr="00CC0282" w:rsidRDefault="00AE3999">
      <w:pPr>
        <w:spacing w:before="59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b/>
          <w:bCs/>
          <w:color w:val="000000"/>
        </w:rPr>
        <w:t>Print: </w:t>
      </w:r>
    </w:p>
    <w:p w14:paraId="65C6A4E1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0" w:bottom="0" w:left="1331" w:header="720" w:footer="720" w:gutter="0"/>
          <w:cols w:num="2" w:space="720" w:equalWidth="0">
            <w:col w:w="1831" w:space="3592"/>
            <w:col w:w="583"/>
          </w:cols>
        </w:sectPr>
      </w:pPr>
    </w:p>
    <w:p w14:paraId="10B038B0" w14:textId="77777777" w:rsidR="008A1A88" w:rsidRPr="00CC0282" w:rsidRDefault="008A1A88">
      <w:pPr>
        <w:spacing w:line="200" w:lineRule="exact"/>
        <w:rPr>
          <w:rFonts w:ascii="Lato" w:hAnsi="Lato"/>
        </w:rPr>
      </w:pPr>
    </w:p>
    <w:p w14:paraId="537B6F75" w14:textId="77777777" w:rsidR="008A1A88" w:rsidRPr="00CC0282" w:rsidRDefault="00AE3999">
      <w:pPr>
        <w:spacing w:before="69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b/>
          <w:bCs/>
          <w:color w:val="000000"/>
        </w:rPr>
        <w:t>Date: </w:t>
      </w:r>
    </w:p>
    <w:p w14:paraId="416FCC32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10354" w:bottom="0" w:left="1324" w:header="720" w:footer="720" w:gutter="0"/>
          <w:cols w:space="720"/>
        </w:sectPr>
      </w:pPr>
    </w:p>
    <w:p w14:paraId="78F97B31" w14:textId="77777777" w:rsidR="008A1A88" w:rsidRPr="00CC0282" w:rsidRDefault="008A1A88">
      <w:pPr>
        <w:spacing w:line="200" w:lineRule="exact"/>
        <w:rPr>
          <w:rFonts w:ascii="Lato" w:hAnsi="Lato"/>
        </w:rPr>
      </w:pPr>
    </w:p>
    <w:p w14:paraId="15F80F9F" w14:textId="77777777" w:rsidR="008A1A88" w:rsidRPr="00CC0282" w:rsidRDefault="008A1A88">
      <w:pPr>
        <w:spacing w:line="200" w:lineRule="exact"/>
        <w:rPr>
          <w:rFonts w:ascii="Lato" w:hAnsi="Lato"/>
        </w:rPr>
      </w:pPr>
    </w:p>
    <w:p w14:paraId="687C144F" w14:textId="77777777" w:rsidR="008A1A88" w:rsidRPr="00CC0282" w:rsidRDefault="00AE3999">
      <w:pPr>
        <w:spacing w:before="26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In the county of _______________________ on ____________________ before me, </w:t>
      </w:r>
    </w:p>
    <w:p w14:paraId="7B241AD3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2803" w:bottom="0" w:left="1826" w:header="720" w:footer="720" w:gutter="0"/>
          <w:cols w:space="720"/>
        </w:sectPr>
      </w:pPr>
    </w:p>
    <w:p w14:paraId="332601B8" w14:textId="77777777" w:rsidR="008A1A88" w:rsidRPr="00CC0282" w:rsidRDefault="00AE3999">
      <w:pPr>
        <w:spacing w:before="134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_________________________________________________________, personally appeared </w:t>
      </w:r>
    </w:p>
    <w:p w14:paraId="541CCD6E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2092" w:bottom="0" w:left="1826" w:header="720" w:footer="720" w:gutter="0"/>
          <w:cols w:space="720"/>
        </w:sectPr>
      </w:pPr>
    </w:p>
    <w:p w14:paraId="7001C9C7" w14:textId="77777777" w:rsidR="008A1A88" w:rsidRPr="00CC0282" w:rsidRDefault="00AE3999">
      <w:pPr>
        <w:spacing w:before="134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______________________________________________________________, </w:t>
      </w:r>
    </w:p>
    <w:p w14:paraId="0FA6C8D0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3403" w:bottom="0" w:left="1826" w:header="720" w:footer="720" w:gutter="0"/>
          <w:cols w:space="720"/>
        </w:sectPr>
      </w:pPr>
    </w:p>
    <w:p w14:paraId="0C728E3C" w14:textId="77777777" w:rsidR="008A1A88" w:rsidRPr="00CC0282" w:rsidRDefault="00AE3999">
      <w:pPr>
        <w:spacing w:before="134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who proved to me on the basis of satisfactory evidence to be the person(s) whose name(s) is/ </w:t>
      </w:r>
    </w:p>
    <w:p w14:paraId="21C74FE4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2072" w:bottom="0" w:left="1826" w:header="720" w:footer="720" w:gutter="0"/>
          <w:cols w:space="720"/>
        </w:sectPr>
      </w:pPr>
    </w:p>
    <w:p w14:paraId="7650AB3A" w14:textId="77777777" w:rsidR="008A1A88" w:rsidRPr="00CC0282" w:rsidRDefault="00AE3999">
      <w:pPr>
        <w:spacing w:before="134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are subscribed to the within instrument and acknowledged to me that he/she/they executed the </w:t>
      </w:r>
    </w:p>
    <w:p w14:paraId="0FC5C244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1971" w:bottom="0" w:left="1826" w:header="720" w:footer="720" w:gutter="0"/>
          <w:cols w:space="720"/>
        </w:sectPr>
      </w:pPr>
    </w:p>
    <w:p w14:paraId="30BA5749" w14:textId="77777777" w:rsidR="008A1A88" w:rsidRPr="00CC0282" w:rsidRDefault="00AE3999">
      <w:pPr>
        <w:spacing w:before="134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same in his/her/their authorized capacity(ies), and that by his/her/their signature(s) on the </w:t>
      </w:r>
    </w:p>
    <w:p w14:paraId="77B36847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2461" w:bottom="0" w:left="1826" w:header="720" w:footer="720" w:gutter="0"/>
          <w:cols w:space="720"/>
        </w:sectPr>
      </w:pPr>
    </w:p>
    <w:p w14:paraId="38B4670D" w14:textId="77777777" w:rsidR="008A1A88" w:rsidRPr="00CC0282" w:rsidRDefault="00AE3999">
      <w:pPr>
        <w:spacing w:before="134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instrument the person(s), or the entity upon behalf of which the person(s) acted, executed the </w:t>
      </w:r>
    </w:p>
    <w:p w14:paraId="7BE22FEA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2105" w:bottom="0" w:left="1826" w:header="720" w:footer="720" w:gutter="0"/>
          <w:cols w:space="720"/>
        </w:sectPr>
      </w:pPr>
    </w:p>
    <w:p w14:paraId="2F552E2D" w14:textId="77777777" w:rsidR="008A1A88" w:rsidRPr="00CC0282" w:rsidRDefault="00AE3999">
      <w:pPr>
        <w:spacing w:before="134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instrument. I certify under PENALTY OF PERJURY under the laws of the state of licensure </w:t>
      </w:r>
    </w:p>
    <w:p w14:paraId="71D94C16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2328" w:bottom="0" w:left="1826" w:header="720" w:footer="720" w:gutter="0"/>
          <w:cols w:space="720"/>
        </w:sectPr>
      </w:pPr>
    </w:p>
    <w:p w14:paraId="3848DCBB" w14:textId="77777777" w:rsidR="008A1A88" w:rsidRPr="00CC0282" w:rsidRDefault="00AE3999">
      <w:pPr>
        <w:spacing w:before="134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color w:val="000000"/>
        </w:rPr>
        <w:t>that the foregoing paragraph is true and correct. WITNESS my hand and official seal. </w:t>
      </w:r>
    </w:p>
    <w:p w14:paraId="5E48CBC5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2838" w:bottom="0" w:left="1826" w:header="720" w:footer="720" w:gutter="0"/>
          <w:cols w:space="720"/>
        </w:sectPr>
      </w:pPr>
    </w:p>
    <w:p w14:paraId="29BE3C9A" w14:textId="77777777" w:rsidR="008A1A88" w:rsidRPr="00CC0282" w:rsidRDefault="008A1A88">
      <w:pPr>
        <w:spacing w:line="200" w:lineRule="exact"/>
        <w:rPr>
          <w:rFonts w:ascii="Lato" w:hAnsi="Lato"/>
        </w:rPr>
      </w:pPr>
    </w:p>
    <w:p w14:paraId="0227B957" w14:textId="77777777" w:rsidR="008A1A88" w:rsidRPr="00CC0282" w:rsidRDefault="008A1A88">
      <w:pPr>
        <w:spacing w:line="200" w:lineRule="exact"/>
        <w:rPr>
          <w:rFonts w:ascii="Lato" w:hAnsi="Lato"/>
        </w:rPr>
      </w:pPr>
    </w:p>
    <w:p w14:paraId="48FDE678" w14:textId="3B92CE89" w:rsidR="008A1A88" w:rsidRPr="00CC0282" w:rsidRDefault="00AE3999">
      <w:pPr>
        <w:spacing w:before="157" w:line="267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b/>
          <w:bCs/>
          <w:color w:val="000000"/>
        </w:rPr>
        <w:t>Signature:</w:t>
      </w:r>
      <w:hyperlink r:id="rId23">
        <w:r w:rsidRPr="00CC0282">
          <w:rPr>
            <w:rFonts w:ascii="Lato" w:eastAsia="Arial" w:hAnsi="Lato" w:cs="Arial"/>
            <w:b/>
            <w:bCs/>
            <w:color w:val="000000"/>
          </w:rPr>
          <w:t> </w:t>
        </w:r>
      </w:hyperlink>
    </w:p>
    <w:p w14:paraId="4F7F5559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9180" w:bottom="0" w:left="1321" w:header="720" w:footer="720" w:gutter="0"/>
          <w:cols w:space="720"/>
        </w:sectPr>
      </w:pPr>
    </w:p>
    <w:p w14:paraId="62FA1A4F" w14:textId="77777777" w:rsidR="008A1A88" w:rsidRPr="00CC0282" w:rsidRDefault="008A1A88">
      <w:pPr>
        <w:spacing w:line="200" w:lineRule="exact"/>
        <w:rPr>
          <w:rFonts w:ascii="Lato" w:hAnsi="Lato"/>
        </w:rPr>
      </w:pPr>
    </w:p>
    <w:p w14:paraId="2FD046E1" w14:textId="77777777" w:rsidR="008A1A88" w:rsidRPr="00CC0282" w:rsidRDefault="00AE3999">
      <w:pPr>
        <w:spacing w:before="106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b/>
          <w:bCs/>
          <w:color w:val="000000"/>
        </w:rPr>
        <w:t>Print: </w:t>
      </w:r>
    </w:p>
    <w:p w14:paraId="643BFB14" w14:textId="77777777" w:rsidR="008A1A88" w:rsidRPr="00CC0282" w:rsidRDefault="00AE3999">
      <w:pPr>
        <w:spacing w:line="200" w:lineRule="exact"/>
        <w:rPr>
          <w:rFonts w:ascii="Lato" w:hAnsi="Lato"/>
        </w:rPr>
      </w:pPr>
      <w:r w:rsidRPr="00CC0282">
        <w:rPr>
          <w:rFonts w:ascii="Lato" w:hAnsi="Lato"/>
        </w:rPr>
        <w:br w:type="column"/>
      </w:r>
    </w:p>
    <w:p w14:paraId="6C1C2A32" w14:textId="2C73223A" w:rsidR="008A1A88" w:rsidRPr="00CC0282" w:rsidRDefault="00AE3999">
      <w:pPr>
        <w:spacing w:before="83" w:line="267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b/>
          <w:bCs/>
          <w:color w:val="000000"/>
        </w:rPr>
        <w:t> </w:t>
      </w:r>
    </w:p>
    <w:p w14:paraId="0F8BAAA4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0" w:bottom="0" w:left="1311" w:header="720" w:footer="720" w:gutter="0"/>
          <w:cols w:num="2" w:space="720" w:equalWidth="0">
            <w:col w:w="583" w:space="4956"/>
            <w:col w:w="1273"/>
          </w:cols>
        </w:sectPr>
      </w:pPr>
    </w:p>
    <w:p w14:paraId="7C1E0D65" w14:textId="77777777" w:rsidR="008A1A88" w:rsidRPr="00CC0282" w:rsidRDefault="008A1A88">
      <w:pPr>
        <w:spacing w:line="200" w:lineRule="exact"/>
        <w:rPr>
          <w:rFonts w:ascii="Lato" w:hAnsi="Lato"/>
        </w:rPr>
      </w:pPr>
    </w:p>
    <w:p w14:paraId="27F4E842" w14:textId="77777777" w:rsidR="008A1A88" w:rsidRPr="00CC0282" w:rsidRDefault="00AE3999">
      <w:pPr>
        <w:spacing w:before="96" w:line="265" w:lineRule="exact"/>
        <w:ind w:right="-567"/>
        <w:rPr>
          <w:rFonts w:ascii="Lato" w:hAnsi="Lato"/>
        </w:rPr>
      </w:pPr>
      <w:r w:rsidRPr="00CC0282">
        <w:rPr>
          <w:rFonts w:ascii="Lato" w:eastAsia="Arial" w:hAnsi="Lato" w:cs="Arial"/>
          <w:b/>
          <w:bCs/>
          <w:color w:val="000000"/>
        </w:rPr>
        <w:t>Commission Expiration Date: </w:t>
      </w:r>
    </w:p>
    <w:p w14:paraId="797EFC85" w14:textId="77777777" w:rsidR="008A1A88" w:rsidRPr="00CC0282" w:rsidRDefault="008A1A88">
      <w:pPr>
        <w:spacing w:line="20" w:lineRule="exact"/>
        <w:rPr>
          <w:rFonts w:ascii="Lato" w:hAnsi="Lato"/>
        </w:rPr>
        <w:sectPr w:rsidR="008A1A88" w:rsidRPr="00CC0282">
          <w:type w:val="continuous"/>
          <w:pgSz w:w="12240" w:h="15840"/>
          <w:pgMar w:top="1440" w:right="8064" w:bottom="0" w:left="1326" w:header="720" w:footer="720" w:gutter="0"/>
          <w:cols w:space="720"/>
        </w:sectPr>
      </w:pPr>
    </w:p>
    <w:p w14:paraId="17AA84A3" w14:textId="77777777" w:rsidR="008A1A88" w:rsidRPr="00CC0282" w:rsidRDefault="00DB3CBD">
      <w:pPr>
        <w:spacing w:before="153" w:line="265" w:lineRule="exact"/>
        <w:ind w:right="-567"/>
        <w:rPr>
          <w:rFonts w:ascii="Lato" w:hAnsi="Lato"/>
        </w:rPr>
      </w:pPr>
      <w:hyperlink r:id="rId24">
        <w:r w:rsidR="00AE3999" w:rsidRPr="00CC0282">
          <w:rPr>
            <w:rFonts w:ascii="Lato" w:eastAsia="Arial" w:hAnsi="Lato" w:cs="Arial"/>
            <w:color w:val="000000"/>
          </w:rPr>
          <w:t> </w:t>
        </w:r>
      </w:hyperlink>
    </w:p>
    <w:sectPr w:rsidR="008A1A88" w:rsidRPr="00CC0282" w:rsidSect="008A1A88">
      <w:type w:val="continuous"/>
      <w:pgSz w:w="12240" w:h="15840"/>
      <w:pgMar w:top="1440" w:right="7960" w:bottom="0" w:left="129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tTA1sDQ2MzI1MLJU0lEKTi0uzszPAykwrAUALvXuiywAAAA="/>
  </w:docVars>
  <w:rsids>
    <w:rsidRoot w:val="008A1A88"/>
    <w:rsid w:val="008A1A88"/>
    <w:rsid w:val="00AE3999"/>
    <w:rsid w:val="00CC0282"/>
    <w:rsid w:val="00DB3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4"/>
    <o:shapelayout v:ext="edit">
      <o:idmap v:ext="edit" data="1"/>
    </o:shapelayout>
  </w:shapeDefaults>
  <w:decimalSymbol w:val="."/>
  <w:listSeparator w:val=","/>
  <w14:docId w14:val="6A438D2E"/>
  <w15:docId w15:val="{E948AF17-41A2-42C2-B423-C652EE482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hyperlink" Target="https://www.freeforms.com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hyperlink" Target="https://esign.com/" TargetMode="Externa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1</Words>
  <Characters>1719</Characters>
  <Application>Microsoft Office Word</Application>
  <DocSecurity>0</DocSecurity>
  <Lines>14</Lines>
  <Paragraphs>4</Paragraphs>
  <ScaleCrop>false</ScaleCrop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mmar Shah</cp:lastModifiedBy>
  <cp:revision>4</cp:revision>
  <dcterms:created xsi:type="dcterms:W3CDTF">2021-04-29T08:28:00Z</dcterms:created>
  <dcterms:modified xsi:type="dcterms:W3CDTF">2021-05-06T07:28:00Z</dcterms:modified>
</cp:coreProperties>
</file>